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1B00E5EF" w:rsidR="00756925" w:rsidRPr="00E06F1E" w:rsidRDefault="00B5034F"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0C81C14B" wp14:editId="516B6180">
                <wp:simplePos x="0" y="0"/>
                <wp:positionH relativeFrom="margin">
                  <wp:align>center</wp:align>
                </wp:positionH>
                <wp:positionV relativeFrom="paragraph">
                  <wp:posOffset>47625</wp:posOffset>
                </wp:positionV>
                <wp:extent cx="5729605" cy="952500"/>
                <wp:effectExtent l="0" t="0" r="4445" b="0"/>
                <wp:wrapThrough wrapText="bothSides">
                  <wp:wrapPolygon edited="0">
                    <wp:start x="13501" y="0"/>
                    <wp:lineTo x="0" y="0"/>
                    <wp:lineTo x="0" y="21168"/>
                    <wp:lineTo x="13501" y="21168"/>
                    <wp:lineTo x="21545" y="21168"/>
                    <wp:lineTo x="21545" y="0"/>
                    <wp:lineTo x="13501" y="0"/>
                  </wp:wrapPolygon>
                </wp:wrapThrough>
                <wp:docPr id="8" name="Group 8"/>
                <wp:cNvGraphicFramePr/>
                <a:graphic xmlns:a="http://schemas.openxmlformats.org/drawingml/2006/main">
                  <a:graphicData uri="http://schemas.microsoft.com/office/word/2010/wordprocessingGroup">
                    <wpg:wgp>
                      <wpg:cNvGrpSpPr/>
                      <wpg:grpSpPr>
                        <a:xfrm>
                          <a:off x="0" y="0"/>
                          <a:ext cx="5729605" cy="952500"/>
                          <a:chOff x="0" y="0"/>
                          <a:chExt cx="5729605" cy="9525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609975" y="0"/>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9050"/>
                            <a:ext cx="904875" cy="906145"/>
                          </a:xfrm>
                          <a:prstGeom prst="rect">
                            <a:avLst/>
                          </a:prstGeom>
                          <a:noFill/>
                        </pic:spPr>
                      </pic:pic>
                      <pic:pic xmlns:pic="http://schemas.openxmlformats.org/drawingml/2006/picture">
                        <pic:nvPicPr>
                          <pic:cNvPr id="5" name="Picture 5"/>
                          <pic:cNvPicPr>
                            <a:picLocks noChangeAspect="1"/>
                          </pic:cNvPicPr>
                        </pic:nvPicPr>
                        <pic:blipFill rotWithShape="1">
                          <a:blip r:embed="rId11">
                            <a:extLst>
                              <a:ext uri="{28A0092B-C50C-407E-A947-70E740481C1C}">
                                <a14:useLocalDpi xmlns:a14="http://schemas.microsoft.com/office/drawing/2010/main" val="0"/>
                              </a:ext>
                            </a:extLst>
                          </a:blip>
                          <a:srcRect t="28055" b="34584"/>
                          <a:stretch/>
                        </pic:blipFill>
                        <pic:spPr bwMode="auto">
                          <a:xfrm>
                            <a:off x="1047750" y="28575"/>
                            <a:ext cx="2422525" cy="90487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cx="http://schemas.microsoft.com/office/drawing/2014/chartex" xmlns:w16se="http://schemas.microsoft.com/office/word/2015/wordml/symex" xmlns:w15="http://schemas.microsoft.com/office/word/2012/wordml" xmlns:mv="urn:schemas-microsoft-com:mac:vml" xmlns:mo="http://schemas.microsoft.com/office/mac/office/2008/main">
            <w:pict>
              <v:group w14:anchorId="1B56FCE4" id="Group 8" o:spid="_x0000_s1026" style="position:absolute;margin-left:0;margin-top:3.75pt;width:451.15pt;height:75pt;z-index:251672576;mso-position-horizontal:center;mso-position-horizontal-relative:margin" coordsize="57296,9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ZAAAAAAUmdodGxvbmcA&#10;AAGQ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KThCSU0E&#10;DAAAAAAQhQAAAAEAAABgAAAAYAAAASAAAGwAAAAQaQAYAAH/2P/tAAxBZG9iZV9DTQAB/+4ADkFk&#10;b2JlAGSAAAAAAf/bAIQADAgICAkIDAkJDBELCgsRFQ8MDA8VGBMTFRMTGBEMDAwMDAwRDAwMDAwM&#10;DAwMDAwMDAwMDAwMDAwMDAwMDAwMDAENCwsNDg0QDg4QFA4ODhQUDg4ODhQRDAwMDAwREQwMDAwM&#10;DBEMDAwMDAwMDAwMDAwMDAwMDAwMDAwMDAwMDAwM/8AAEQgAYABgAwEiAAIRAQMRAf/dAAQAB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gxYSUNDX1BST0ZJTEUAAQEAAAxITGlubwIQ&#10;AABtbnRyUkdCIFhZWiAHzgACAAkABgAxAABhY3NwTVNGVAAAAABJRUMgc1JHQgAAAAAAAAAAAAAA&#10;AQ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6099;width:21197;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2" o:title=""/>
                  <v:path arrowok="t"/>
                </v:shape>
                <v:shape id="Picture 17" o:spid="_x0000_s1028" type="#_x0000_t75" style="position:absolute;top:190;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3" o:title=""/>
                  <v:path arrowok="t"/>
                </v:shape>
                <v:shape id="Picture 5" o:spid="_x0000_s1029" type="#_x0000_t75" style="position:absolute;left:10477;top:285;width:24225;height:9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">
                  <v:imagedata r:id="rId14" o:title="" croptop="18386f" cropbottom="22665f"/>
                  <v:path arrowok="t"/>
                </v:shape>
                <w10:wrap type="through" anchorx="margin"/>
              </v:group>
            </w:pict>
          </mc:Fallback>
        </mc:AlternateContent>
      </w:r>
    </w:p>
    <w:p w14:paraId="6A907B9D" w14:textId="18E46EAE"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07A0BD1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00BE3AFD" w14:textId="46C716BA" w:rsidR="005671BF" w:rsidRPr="0057102B" w:rsidRDefault="002907AB" w:rsidP="00521838">
      <w:pPr>
        <w:pStyle w:val="Title"/>
        <w:jc w:val="center"/>
        <w:rPr>
          <w:rFonts w:ascii="Times New Roman" w:eastAsia="STHupo" w:hAnsi="Times New Roman" w:cs="Times New Roman"/>
          <w:b/>
          <w:sz w:val="36"/>
          <w:szCs w:val="36"/>
        </w:rPr>
      </w:pPr>
      <w:bookmarkStart w:id="0" w:name="_GoBack"/>
      <w:r>
        <w:rPr>
          <w:rFonts w:ascii="Times New Roman" w:eastAsia="STHupo" w:hAnsi="Times New Roman" w:cs="Times New Roman"/>
          <w:b/>
          <w:sz w:val="36"/>
          <w:szCs w:val="36"/>
        </w:rPr>
        <w:t>Chaos starts off with a bang!</w:t>
      </w:r>
    </w:p>
    <w:bookmarkEnd w:id="0"/>
    <w:p w14:paraId="5CE4C194" w14:textId="0766ACD6" w:rsidR="00BA1469" w:rsidRPr="00BA1469" w:rsidRDefault="00BA1469" w:rsidP="00BA1469"/>
    <w:p w14:paraId="0FF70D53" w14:textId="5C3E3BF5" w:rsidR="00A534ED" w:rsidRPr="00E41925" w:rsidRDefault="00C61255" w:rsidP="00E41925">
      <w:pPr>
        <w:spacing w:before="240"/>
        <w:rPr>
          <w:rFonts w:cs="Times New Roman"/>
          <w:b/>
          <w:sz w:val="22"/>
          <w:szCs w:val="24"/>
        </w:rPr>
      </w:pPr>
      <w:r>
        <w:rPr>
          <w:rFonts w:cs="Times New Roman"/>
          <w:b/>
          <w:sz w:val="22"/>
          <w:szCs w:val="24"/>
        </w:rPr>
        <w:t>January</w:t>
      </w:r>
      <w:r w:rsidR="00AA3B6B">
        <w:rPr>
          <w:rFonts w:cs="Times New Roman"/>
          <w:b/>
          <w:sz w:val="22"/>
          <w:szCs w:val="24"/>
        </w:rPr>
        <w:t xml:space="preserve"> </w:t>
      </w:r>
      <w:r w:rsidR="008F2C66">
        <w:rPr>
          <w:rFonts w:cs="Times New Roman"/>
          <w:b/>
          <w:sz w:val="22"/>
          <w:szCs w:val="24"/>
        </w:rPr>
        <w:t>26</w:t>
      </w:r>
      <w:r w:rsidR="00F70C41" w:rsidRPr="00E41925">
        <w:rPr>
          <w:rFonts w:cs="Times New Roman"/>
          <w:b/>
          <w:sz w:val="22"/>
          <w:szCs w:val="24"/>
        </w:rPr>
        <w:t xml:space="preserve">, </w:t>
      </w:r>
      <w:r w:rsidRPr="007110CE">
        <w:rPr>
          <w:rFonts w:cs="Times New Roman"/>
          <w:b/>
          <w:noProof/>
          <w:sz w:val="22"/>
          <w:szCs w:val="24"/>
        </w:rPr>
        <w:t>2018</w:t>
      </w:r>
      <w:r w:rsidR="00F70C41" w:rsidRPr="00E41925">
        <w:rPr>
          <w:rFonts w:cs="Times New Roman"/>
          <w:b/>
          <w:sz w:val="22"/>
          <w:szCs w:val="24"/>
        </w:rPr>
        <w:t xml:space="preserve"> | Ahmedabad</w:t>
      </w:r>
    </w:p>
    <w:p w14:paraId="2B66607E" w14:textId="23302C65" w:rsidR="00F81F5C" w:rsidRPr="00F81F5C" w:rsidRDefault="00F74979" w:rsidP="00F81F5C">
      <w:pPr>
        <w:rPr>
          <w:rFonts w:cs="Times New Roman"/>
          <w:szCs w:val="24"/>
        </w:rPr>
      </w:pPr>
      <w:r>
        <w:rPr>
          <w:rFonts w:ascii="Georgia" w:hAnsi="Georgia"/>
          <w:color w:val="3B3A39"/>
          <w:sz w:val="21"/>
          <w:szCs w:val="21"/>
        </w:rPr>
        <w:br/>
      </w:r>
      <w:r w:rsidR="00F81F5C" w:rsidRPr="00F81F5C">
        <w:rPr>
          <w:rFonts w:cs="Times New Roman"/>
          <w:szCs w:val="24"/>
        </w:rPr>
        <w:t>The annual cultural extravaganza of the Indian Institu</w:t>
      </w:r>
      <w:r w:rsidR="008F2C66">
        <w:rPr>
          <w:rFonts w:cs="Times New Roman"/>
          <w:szCs w:val="24"/>
        </w:rPr>
        <w:t>te of Management Ahmedabad (IIMA), Chaos 2018</w:t>
      </w:r>
      <w:r w:rsidR="00F81F5C" w:rsidRPr="00F81F5C">
        <w:rPr>
          <w:rFonts w:cs="Times New Roman"/>
          <w:szCs w:val="24"/>
        </w:rPr>
        <w:t>, kicked off on Thursday, with the theme of “The colors of life.”  It started</w:t>
      </w:r>
      <w:r w:rsidR="00216C4C">
        <w:rPr>
          <w:rFonts w:cs="Times New Roman"/>
          <w:szCs w:val="24"/>
        </w:rPr>
        <w:t xml:space="preserve"> off</w:t>
      </w:r>
      <w:r w:rsidR="00F81F5C" w:rsidRPr="00F81F5C">
        <w:rPr>
          <w:rFonts w:cs="Times New Roman"/>
          <w:szCs w:val="24"/>
        </w:rPr>
        <w:t xml:space="preserve"> with a simple inauguration ceremony in the heritage campus</w:t>
      </w:r>
      <w:r w:rsidR="00216C4C">
        <w:rPr>
          <w:rFonts w:cs="Times New Roman"/>
          <w:szCs w:val="24"/>
        </w:rPr>
        <w:t xml:space="preserve"> which</w:t>
      </w:r>
      <w:r w:rsidR="00F81F5C" w:rsidRPr="00F81F5C">
        <w:rPr>
          <w:rFonts w:cs="Times New Roman"/>
          <w:szCs w:val="24"/>
        </w:rPr>
        <w:t xml:space="preserve"> was attended by the Chaos core team and children from IIMA’s </w:t>
      </w:r>
      <w:proofErr w:type="spellStart"/>
      <w:r w:rsidR="00F81F5C" w:rsidRPr="00F81F5C">
        <w:rPr>
          <w:rFonts w:cs="Times New Roman"/>
          <w:szCs w:val="24"/>
        </w:rPr>
        <w:t>Prayaas</w:t>
      </w:r>
      <w:proofErr w:type="spellEnd"/>
      <w:r w:rsidR="00F81F5C" w:rsidRPr="00F81F5C">
        <w:rPr>
          <w:rFonts w:cs="Times New Roman"/>
          <w:szCs w:val="24"/>
        </w:rPr>
        <w:t xml:space="preserve"> initiative. </w:t>
      </w:r>
    </w:p>
    <w:p w14:paraId="11907BD9" w14:textId="2A380760" w:rsidR="00F81F5C" w:rsidRPr="00F81F5C" w:rsidRDefault="00F81F5C" w:rsidP="00F81F5C">
      <w:pPr>
        <w:rPr>
          <w:rFonts w:cs="Times New Roman"/>
          <w:szCs w:val="24"/>
        </w:rPr>
      </w:pPr>
      <w:r w:rsidRPr="00F81F5C">
        <w:rPr>
          <w:rFonts w:cs="Times New Roman"/>
          <w:szCs w:val="24"/>
        </w:rPr>
        <w:t xml:space="preserve">This year the students of the organizing team headed by </w:t>
      </w:r>
      <w:proofErr w:type="spellStart"/>
      <w:r w:rsidRPr="00F81F5C">
        <w:rPr>
          <w:rFonts w:cs="Times New Roman"/>
          <w:szCs w:val="24"/>
        </w:rPr>
        <w:t>Ankush</w:t>
      </w:r>
      <w:proofErr w:type="spellEnd"/>
      <w:r w:rsidRPr="00F81F5C">
        <w:rPr>
          <w:rFonts w:cs="Times New Roman"/>
          <w:szCs w:val="24"/>
        </w:rPr>
        <w:t xml:space="preserve"> </w:t>
      </w:r>
      <w:proofErr w:type="spellStart"/>
      <w:r w:rsidRPr="00F81F5C">
        <w:rPr>
          <w:rFonts w:cs="Times New Roman"/>
          <w:szCs w:val="24"/>
        </w:rPr>
        <w:t>Pumba</w:t>
      </w:r>
      <w:proofErr w:type="spellEnd"/>
      <w:r w:rsidRPr="00F81F5C">
        <w:rPr>
          <w:rFonts w:cs="Times New Roman"/>
          <w:szCs w:val="24"/>
        </w:rPr>
        <w:t xml:space="preserve"> added another dimension to this mega-cultural extravaganza by adding a significant social dimension. For this, the fest has partnered with groups including CRY, </w:t>
      </w:r>
      <w:proofErr w:type="spellStart"/>
      <w:r w:rsidRPr="00F81F5C">
        <w:rPr>
          <w:rFonts w:cs="Times New Roman"/>
          <w:szCs w:val="24"/>
        </w:rPr>
        <w:t>HeyHi</w:t>
      </w:r>
      <w:proofErr w:type="spellEnd"/>
      <w:r w:rsidRPr="00F81F5C">
        <w:rPr>
          <w:rFonts w:cs="Times New Roman"/>
          <w:szCs w:val="24"/>
        </w:rPr>
        <w:t xml:space="preserve">, SSIU and IIMA’s very own </w:t>
      </w:r>
      <w:proofErr w:type="spellStart"/>
      <w:r w:rsidRPr="00F81F5C">
        <w:rPr>
          <w:rFonts w:cs="Times New Roman"/>
          <w:szCs w:val="24"/>
        </w:rPr>
        <w:t>Prayaas</w:t>
      </w:r>
      <w:proofErr w:type="spellEnd"/>
      <w:r w:rsidRPr="00F81F5C">
        <w:rPr>
          <w:rFonts w:cs="Times New Roman"/>
          <w:szCs w:val="24"/>
        </w:rPr>
        <w:t xml:space="preserve"> and Equal Opportunities Student Committee. </w:t>
      </w:r>
      <w:r w:rsidR="00A620ED">
        <w:rPr>
          <w:rFonts w:cs="Times New Roman"/>
          <w:szCs w:val="24"/>
        </w:rPr>
        <w:t>As a part of the inauguration, c</w:t>
      </w:r>
      <w:r w:rsidRPr="00F81F5C">
        <w:rPr>
          <w:rFonts w:cs="Times New Roman"/>
          <w:szCs w:val="24"/>
        </w:rPr>
        <w:t xml:space="preserve">hildren </w:t>
      </w:r>
      <w:r w:rsidR="00A620ED">
        <w:rPr>
          <w:rFonts w:cs="Times New Roman"/>
          <w:szCs w:val="24"/>
        </w:rPr>
        <w:t>from</w:t>
      </w:r>
      <w:r w:rsidRPr="00F81F5C">
        <w:rPr>
          <w:rFonts w:cs="Times New Roman"/>
          <w:szCs w:val="24"/>
        </w:rPr>
        <w:t xml:space="preserve"> </w:t>
      </w:r>
      <w:proofErr w:type="spellStart"/>
      <w:r w:rsidRPr="00F81F5C">
        <w:rPr>
          <w:rFonts w:cs="Times New Roman"/>
          <w:szCs w:val="24"/>
        </w:rPr>
        <w:t>Prayaas</w:t>
      </w:r>
      <w:proofErr w:type="spellEnd"/>
      <w:r w:rsidRPr="00F81F5C">
        <w:rPr>
          <w:rFonts w:cs="Times New Roman"/>
          <w:szCs w:val="24"/>
        </w:rPr>
        <w:t xml:space="preserve"> lit the ceremonial lamp to mark the beginning of the event.</w:t>
      </w:r>
    </w:p>
    <w:p w14:paraId="6EEBDE8A" w14:textId="77777777" w:rsidR="00F81F5C" w:rsidRPr="00F81F5C" w:rsidRDefault="00F81F5C" w:rsidP="00F81F5C">
      <w:pPr>
        <w:rPr>
          <w:rFonts w:cs="Times New Roman"/>
          <w:szCs w:val="24"/>
        </w:rPr>
      </w:pPr>
      <w:r w:rsidRPr="00F81F5C">
        <w:rPr>
          <w:rFonts w:cs="Times New Roman"/>
          <w:szCs w:val="24"/>
        </w:rPr>
        <w:t>The main attraction of the four-day event, the musical performances or the pro-</w:t>
      </w:r>
      <w:proofErr w:type="spellStart"/>
      <w:r w:rsidRPr="00F81F5C">
        <w:rPr>
          <w:rFonts w:cs="Times New Roman"/>
          <w:szCs w:val="24"/>
        </w:rPr>
        <w:t>nites</w:t>
      </w:r>
      <w:proofErr w:type="spellEnd"/>
      <w:r w:rsidRPr="00F81F5C">
        <w:rPr>
          <w:rFonts w:cs="Times New Roman"/>
          <w:szCs w:val="24"/>
        </w:rPr>
        <w:t xml:space="preserve"> kicked off with a lively performance from </w:t>
      </w:r>
      <w:proofErr w:type="spellStart"/>
      <w:r w:rsidRPr="00F81F5C">
        <w:rPr>
          <w:rFonts w:cs="Times New Roman"/>
          <w:szCs w:val="24"/>
        </w:rPr>
        <w:t>Agnee</w:t>
      </w:r>
      <w:proofErr w:type="spellEnd"/>
      <w:r w:rsidRPr="00F81F5C">
        <w:rPr>
          <w:rFonts w:cs="Times New Roman"/>
          <w:szCs w:val="24"/>
        </w:rPr>
        <w:t xml:space="preserve">, an Indian Rock band based in Pune with performances from Shirley </w:t>
      </w:r>
      <w:proofErr w:type="spellStart"/>
      <w:r w:rsidRPr="00F81F5C">
        <w:rPr>
          <w:rFonts w:cs="Times New Roman"/>
          <w:szCs w:val="24"/>
        </w:rPr>
        <w:t>Satia</w:t>
      </w:r>
      <w:proofErr w:type="spellEnd"/>
      <w:r w:rsidRPr="00F81F5C">
        <w:rPr>
          <w:rFonts w:cs="Times New Roman"/>
          <w:szCs w:val="24"/>
        </w:rPr>
        <w:t xml:space="preserve">, Benny </w:t>
      </w:r>
      <w:proofErr w:type="spellStart"/>
      <w:r w:rsidRPr="00F81F5C">
        <w:rPr>
          <w:rFonts w:cs="Times New Roman"/>
          <w:szCs w:val="24"/>
        </w:rPr>
        <w:t>Dayal</w:t>
      </w:r>
      <w:proofErr w:type="spellEnd"/>
      <w:r w:rsidRPr="00F81F5C">
        <w:rPr>
          <w:rFonts w:cs="Times New Roman"/>
          <w:szCs w:val="24"/>
        </w:rPr>
        <w:t xml:space="preserve"> and Salim </w:t>
      </w:r>
      <w:proofErr w:type="spellStart"/>
      <w:r w:rsidRPr="00F81F5C">
        <w:rPr>
          <w:rFonts w:cs="Times New Roman"/>
          <w:szCs w:val="24"/>
        </w:rPr>
        <w:t>Sulaiman</w:t>
      </w:r>
      <w:proofErr w:type="spellEnd"/>
      <w:r w:rsidRPr="00F81F5C">
        <w:rPr>
          <w:rFonts w:cs="Times New Roman"/>
          <w:szCs w:val="24"/>
        </w:rPr>
        <w:t xml:space="preserve"> scheduled over the Republic Day weekend. </w:t>
      </w:r>
    </w:p>
    <w:p w14:paraId="69C54280" w14:textId="7B98ED25" w:rsidR="00F81F5C" w:rsidRPr="00F81F5C" w:rsidRDefault="00F81F5C" w:rsidP="00F81F5C">
      <w:pPr>
        <w:rPr>
          <w:rFonts w:cs="Times New Roman"/>
          <w:szCs w:val="24"/>
        </w:rPr>
      </w:pPr>
      <w:r w:rsidRPr="00F81F5C">
        <w:rPr>
          <w:rFonts w:cs="Times New Roman"/>
          <w:szCs w:val="24"/>
        </w:rPr>
        <w:t xml:space="preserve">The campus also hosted FBB’s Campus Princess Pageant in association with Miss India Organization and was judged by </w:t>
      </w:r>
      <w:proofErr w:type="spellStart"/>
      <w:r w:rsidRPr="00F81F5C">
        <w:rPr>
          <w:rFonts w:cs="Times New Roman"/>
          <w:szCs w:val="24"/>
        </w:rPr>
        <w:t>Roshmitha</w:t>
      </w:r>
      <w:proofErr w:type="spellEnd"/>
      <w:r w:rsidRPr="00F81F5C">
        <w:rPr>
          <w:rFonts w:cs="Times New Roman"/>
          <w:szCs w:val="24"/>
        </w:rPr>
        <w:t xml:space="preserve"> </w:t>
      </w:r>
      <w:proofErr w:type="spellStart"/>
      <w:r w:rsidRPr="00F81F5C">
        <w:rPr>
          <w:rFonts w:cs="Times New Roman"/>
          <w:szCs w:val="24"/>
        </w:rPr>
        <w:t>Harimurthy</w:t>
      </w:r>
      <w:proofErr w:type="spellEnd"/>
      <w:r w:rsidRPr="00F81F5C">
        <w:rPr>
          <w:rFonts w:cs="Times New Roman"/>
          <w:szCs w:val="24"/>
        </w:rPr>
        <w:t>, Miss Diva India Universe 2016. The winner o</w:t>
      </w:r>
      <w:r w:rsidR="00A41502">
        <w:rPr>
          <w:rFonts w:cs="Times New Roman"/>
          <w:szCs w:val="24"/>
        </w:rPr>
        <w:t xml:space="preserve">f the pageant was </w:t>
      </w:r>
      <w:proofErr w:type="spellStart"/>
      <w:r w:rsidR="00A41502">
        <w:rPr>
          <w:rFonts w:cs="Times New Roman"/>
          <w:szCs w:val="24"/>
        </w:rPr>
        <w:t>Priya</w:t>
      </w:r>
      <w:proofErr w:type="spellEnd"/>
      <w:r w:rsidR="00A41502">
        <w:rPr>
          <w:rFonts w:cs="Times New Roman"/>
          <w:szCs w:val="24"/>
        </w:rPr>
        <w:t xml:space="preserve"> </w:t>
      </w:r>
      <w:proofErr w:type="spellStart"/>
      <w:r w:rsidR="00A41502">
        <w:rPr>
          <w:rFonts w:cs="Times New Roman"/>
          <w:szCs w:val="24"/>
        </w:rPr>
        <w:t>Kansagra</w:t>
      </w:r>
      <w:proofErr w:type="spellEnd"/>
      <w:r w:rsidRPr="00F81F5C">
        <w:rPr>
          <w:rFonts w:cs="Times New Roman"/>
          <w:szCs w:val="24"/>
        </w:rPr>
        <w:t xml:space="preserve"> who will have an opportunity to participate in the Miss India Finals.</w:t>
      </w:r>
    </w:p>
    <w:p w14:paraId="4F9517C5" w14:textId="77777777" w:rsidR="00F81F5C" w:rsidRPr="00F81F5C" w:rsidRDefault="00F81F5C" w:rsidP="00F81F5C">
      <w:pPr>
        <w:rPr>
          <w:rFonts w:cs="Times New Roman"/>
          <w:szCs w:val="24"/>
        </w:rPr>
      </w:pPr>
      <w:r w:rsidRPr="00F81F5C">
        <w:rPr>
          <w:rFonts w:cs="Times New Roman"/>
          <w:szCs w:val="24"/>
        </w:rPr>
        <w:t xml:space="preserve">The other events included a marketing workshop titled ‘Brands to Stands’ conducted by Lowe Lintas, a noted advertising agency credited with India’s first TV commercial and popular campaigns for brands including Surf. Another inspiring event on day one witnessed RJ </w:t>
      </w:r>
      <w:proofErr w:type="spellStart"/>
      <w:r w:rsidRPr="00F81F5C">
        <w:rPr>
          <w:rFonts w:cs="Times New Roman"/>
          <w:szCs w:val="24"/>
        </w:rPr>
        <w:t>Thvanit</w:t>
      </w:r>
      <w:proofErr w:type="spellEnd"/>
      <w:r w:rsidRPr="00F81F5C">
        <w:rPr>
          <w:rFonts w:cs="Times New Roman"/>
          <w:szCs w:val="24"/>
        </w:rPr>
        <w:t xml:space="preserve"> from Radio </w:t>
      </w:r>
      <w:proofErr w:type="spellStart"/>
      <w:r w:rsidRPr="00F81F5C">
        <w:rPr>
          <w:rFonts w:cs="Times New Roman"/>
          <w:szCs w:val="24"/>
        </w:rPr>
        <w:t>Mirchi</w:t>
      </w:r>
      <w:proofErr w:type="spellEnd"/>
      <w:r w:rsidRPr="00F81F5C">
        <w:rPr>
          <w:rFonts w:cs="Times New Roman"/>
          <w:szCs w:val="24"/>
        </w:rPr>
        <w:t xml:space="preserve"> took the audience on a humorous journey around FM radio and his own experiences. The Gujarati RJ, who has over 13 years on radio behind him, detailed some of his most successful campaigns and moments.</w:t>
      </w:r>
    </w:p>
    <w:p w14:paraId="24193DCD" w14:textId="00363910" w:rsidR="00C36C7B" w:rsidRDefault="008F2C66" w:rsidP="00F81F5C">
      <w:pPr>
        <w:rPr>
          <w:rFonts w:cs="Times New Roman"/>
          <w:szCs w:val="24"/>
        </w:rPr>
      </w:pPr>
      <w:r>
        <w:rPr>
          <w:rFonts w:cs="Times New Roman"/>
          <w:szCs w:val="24"/>
        </w:rPr>
        <w:t>Republic Day at IIM</w:t>
      </w:r>
      <w:r w:rsidR="00F81F5C" w:rsidRPr="00F81F5C">
        <w:rPr>
          <w:rFonts w:cs="Times New Roman"/>
          <w:szCs w:val="24"/>
        </w:rPr>
        <w:t>A was welcomed with a cycling event in</w:t>
      </w:r>
      <w:r>
        <w:rPr>
          <w:rFonts w:cs="Times New Roman"/>
          <w:szCs w:val="24"/>
        </w:rPr>
        <w:t xml:space="preserve"> association with Chaos and IIM</w:t>
      </w:r>
      <w:r w:rsidR="00F81F5C" w:rsidRPr="00F81F5C">
        <w:rPr>
          <w:rFonts w:cs="Times New Roman"/>
          <w:szCs w:val="24"/>
        </w:rPr>
        <w:t xml:space="preserve">A’s student cycling club. A total of 45 people took part in this event which included participants from PGP, PGPX, FPM, &amp; AFP students, as well as some faculty members with their families. The enthusiastic cyclists started off in the </w:t>
      </w:r>
      <w:r w:rsidR="00F81F5C" w:rsidRPr="00F81F5C">
        <w:rPr>
          <w:rFonts w:cs="Times New Roman"/>
          <w:szCs w:val="24"/>
        </w:rPr>
        <w:lastRenderedPageBreak/>
        <w:t xml:space="preserve">early hours of dawn from the heritage campus and rode to Sabarmati riverfront in time to catch the sunrise. The trail of cyclists was accompanied by a support and recovery vehicle provided by </w:t>
      </w:r>
      <w:proofErr w:type="spellStart"/>
      <w:r w:rsidR="00F81F5C" w:rsidRPr="00F81F5C">
        <w:rPr>
          <w:rFonts w:cs="Times New Roman"/>
          <w:szCs w:val="24"/>
        </w:rPr>
        <w:t>Mybyk</w:t>
      </w:r>
      <w:proofErr w:type="spellEnd"/>
      <w:r w:rsidR="00F81F5C" w:rsidRPr="00F81F5C">
        <w:rPr>
          <w:rFonts w:cs="Times New Roman"/>
          <w:szCs w:val="24"/>
        </w:rPr>
        <w:t xml:space="preserve"> to encourage even first-time riders to participate.</w:t>
      </w:r>
    </w:p>
    <w:p w14:paraId="3E3205E2" w14:textId="77777777" w:rsidR="002907AB" w:rsidRDefault="002907AB" w:rsidP="002907AB">
      <w:pPr>
        <w:rPr>
          <w:rStyle w:val="Hyperlink"/>
        </w:rPr>
      </w:pPr>
      <w:r>
        <w:rPr>
          <w:rFonts w:cs="Times New Roman"/>
          <w:szCs w:val="24"/>
        </w:rPr>
        <w:t xml:space="preserve">For more information, please visit </w:t>
      </w:r>
      <w:hyperlink r:id="rId15" w:history="1">
        <w:r w:rsidRPr="006A7678">
          <w:rPr>
            <w:rStyle w:val="Hyperlink"/>
          </w:rPr>
          <w:t>https://www.facebook.com/IIMA.Chaos/</w:t>
        </w:r>
      </w:hyperlink>
      <w:r w:rsidRPr="00143583">
        <w:rPr>
          <w:rStyle w:val="Hyperlink"/>
        </w:rPr>
        <w:t>.</w:t>
      </w:r>
    </w:p>
    <w:p w14:paraId="20187A2F" w14:textId="2640C5AC" w:rsidR="002907AB" w:rsidRDefault="008F2C66" w:rsidP="002907AB">
      <w:pPr>
        <w:rPr>
          <w:rStyle w:val="Hyperlink"/>
          <w:b/>
          <w:bCs/>
          <w:color w:val="000000" w:themeColor="text1"/>
        </w:rPr>
      </w:pPr>
      <w:r>
        <w:rPr>
          <w:rStyle w:val="Hyperlink"/>
          <w:b/>
          <w:bCs/>
          <w:color w:val="000000" w:themeColor="text1"/>
        </w:rPr>
        <w:t xml:space="preserve">Quotes from Day </w:t>
      </w:r>
      <w:r w:rsidR="00F81F5C">
        <w:rPr>
          <w:rStyle w:val="Hyperlink"/>
          <w:b/>
          <w:bCs/>
          <w:color w:val="000000" w:themeColor="text1"/>
        </w:rPr>
        <w:t>1:</w:t>
      </w:r>
    </w:p>
    <w:p w14:paraId="661410B3" w14:textId="7FA397DD" w:rsidR="002907AB" w:rsidRDefault="002907AB" w:rsidP="002907AB">
      <w:pPr>
        <w:rPr>
          <w:rStyle w:val="Hyperlink"/>
          <w:i/>
          <w:iCs/>
          <w:color w:val="000000" w:themeColor="text1"/>
        </w:rPr>
      </w:pPr>
      <w:r w:rsidRPr="00A124AC">
        <w:rPr>
          <w:rStyle w:val="Hyperlink"/>
          <w:i/>
          <w:iCs/>
          <w:color w:val="000000" w:themeColor="text1"/>
        </w:rPr>
        <w:t>"</w:t>
      </w:r>
      <w:r>
        <w:rPr>
          <w:rStyle w:val="Hyperlink"/>
          <w:i/>
          <w:iCs/>
          <w:color w:val="000000" w:themeColor="text1"/>
        </w:rPr>
        <w:t>Chaos is an arena for the best in the country to display their talents. At the end of the day, we just hope that all participants have a great time and enjoy themselves.”</w:t>
      </w:r>
    </w:p>
    <w:p w14:paraId="2AD182A3" w14:textId="77777777" w:rsidR="002907AB" w:rsidRDefault="002907AB" w:rsidP="002907AB">
      <w:pPr>
        <w:jc w:val="right"/>
        <w:rPr>
          <w:rStyle w:val="Hyperlink"/>
          <w:color w:val="000000" w:themeColor="text1"/>
        </w:rPr>
      </w:pPr>
      <w:r w:rsidRPr="00A124AC">
        <w:rPr>
          <w:rStyle w:val="Hyperlink"/>
          <w:color w:val="000000" w:themeColor="text1"/>
        </w:rPr>
        <w:t>-</w:t>
      </w:r>
      <w:proofErr w:type="spellStart"/>
      <w:r w:rsidRPr="00A124AC">
        <w:rPr>
          <w:rStyle w:val="Hyperlink"/>
          <w:color w:val="000000" w:themeColor="text1"/>
        </w:rPr>
        <w:t>Ankush</w:t>
      </w:r>
      <w:proofErr w:type="spellEnd"/>
      <w:r w:rsidRPr="00A124AC">
        <w:rPr>
          <w:rStyle w:val="Hyperlink"/>
          <w:color w:val="000000" w:themeColor="text1"/>
        </w:rPr>
        <w:t xml:space="preserve"> </w:t>
      </w:r>
      <w:proofErr w:type="spellStart"/>
      <w:r w:rsidRPr="00A124AC">
        <w:rPr>
          <w:rStyle w:val="Hyperlink"/>
          <w:color w:val="000000" w:themeColor="text1"/>
        </w:rPr>
        <w:t>Pumba</w:t>
      </w:r>
      <w:proofErr w:type="spellEnd"/>
      <w:r w:rsidRPr="00A124AC">
        <w:rPr>
          <w:rStyle w:val="Hyperlink"/>
          <w:color w:val="000000" w:themeColor="text1"/>
        </w:rPr>
        <w:t>, Secretary, Chaos 2018</w:t>
      </w:r>
    </w:p>
    <w:p w14:paraId="0F7CCC6E" w14:textId="709F2597" w:rsidR="002907AB" w:rsidRDefault="002907AB" w:rsidP="002907AB">
      <w:pPr>
        <w:rPr>
          <w:rStyle w:val="Hyperlink"/>
          <w:i/>
          <w:iCs/>
          <w:color w:val="000000" w:themeColor="text1"/>
        </w:rPr>
      </w:pPr>
      <w:r>
        <w:rPr>
          <w:rFonts w:ascii="Arial" w:eastAsia="Times New Roman" w:hAnsi="Arial" w:cs="Arial"/>
          <w:color w:val="222222"/>
          <w:sz w:val="19"/>
          <w:szCs w:val="19"/>
          <w:lang w:eastAsia="en-IN"/>
        </w:rPr>
        <w:t>“</w:t>
      </w:r>
      <w:r w:rsidRPr="002907AB">
        <w:rPr>
          <w:rStyle w:val="Hyperlink"/>
          <w:i/>
          <w:iCs/>
          <w:color w:val="000000" w:themeColor="text1"/>
        </w:rPr>
        <w:t>Our goal is to promote cycling and develop cycling opportunities in a socially and environmentally responsible manner for the benefit of all IIMA community members, and we hope to organize more such events in the future catering to riders of all levels and abilities.”</w:t>
      </w:r>
    </w:p>
    <w:p w14:paraId="276EE9A3" w14:textId="67E61E64" w:rsidR="002907AB" w:rsidRPr="002907AB" w:rsidRDefault="002907AB" w:rsidP="002907AB">
      <w:pPr>
        <w:jc w:val="right"/>
        <w:rPr>
          <w:rStyle w:val="Hyperlink"/>
          <w:color w:val="000000" w:themeColor="text1"/>
        </w:rPr>
      </w:pPr>
      <w:r w:rsidRPr="002907AB">
        <w:rPr>
          <w:rStyle w:val="Hyperlink"/>
          <w:color w:val="000000" w:themeColor="text1"/>
        </w:rPr>
        <w:t xml:space="preserve">- Sandeep </w:t>
      </w:r>
      <w:proofErr w:type="spellStart"/>
      <w:r w:rsidRPr="002907AB">
        <w:rPr>
          <w:rStyle w:val="Hyperlink"/>
          <w:color w:val="000000" w:themeColor="text1"/>
        </w:rPr>
        <w:t>Mahalwar</w:t>
      </w:r>
      <w:proofErr w:type="spellEnd"/>
      <w:r w:rsidRPr="002907AB">
        <w:rPr>
          <w:rStyle w:val="Hyperlink"/>
          <w:color w:val="000000" w:themeColor="text1"/>
        </w:rPr>
        <w:t>, Armed Forces Program’s student on the Cycling Event</w:t>
      </w:r>
    </w:p>
    <w:p w14:paraId="420606D3" w14:textId="77777777" w:rsidR="002907AB" w:rsidRDefault="002907AB" w:rsidP="002907AB">
      <w:pPr>
        <w:jc w:val="right"/>
        <w:rPr>
          <w:rStyle w:val="Hyperlink"/>
          <w:color w:val="000000" w:themeColor="text1"/>
        </w:rPr>
      </w:pPr>
    </w:p>
    <w:p w14:paraId="6B0BF3E4" w14:textId="77777777" w:rsidR="002907AB" w:rsidRDefault="002907AB" w:rsidP="0057102B">
      <w:pPr>
        <w:shd w:val="clear" w:color="auto" w:fill="FFFFFF"/>
        <w:spacing w:after="0" w:line="240" w:lineRule="auto"/>
        <w:outlineLvl w:val="1"/>
        <w:rPr>
          <w:rFonts w:cs="Times New Roman"/>
          <w:b/>
          <w:bCs/>
          <w:szCs w:val="24"/>
        </w:rPr>
      </w:pPr>
    </w:p>
    <w:p w14:paraId="399929F1" w14:textId="79FFE841" w:rsidR="0057102B" w:rsidRDefault="003E0378" w:rsidP="0057102B">
      <w:pPr>
        <w:shd w:val="clear" w:color="auto" w:fill="FFFFFF"/>
        <w:spacing w:after="0" w:line="240" w:lineRule="auto"/>
        <w:outlineLvl w:val="1"/>
        <w:rPr>
          <w:rFonts w:cs="Times New Roman"/>
          <w:b/>
          <w:bCs/>
          <w:szCs w:val="24"/>
        </w:rPr>
      </w:pPr>
      <w:r>
        <w:rPr>
          <w:rFonts w:cs="Times New Roman"/>
          <w:b/>
          <w:bCs/>
          <w:szCs w:val="24"/>
        </w:rPr>
        <w:t>-End of Text-</w:t>
      </w:r>
    </w:p>
    <w:p w14:paraId="43EAC683" w14:textId="77777777" w:rsidR="0057102B" w:rsidRDefault="0057102B" w:rsidP="0057102B">
      <w:pPr>
        <w:shd w:val="clear" w:color="auto" w:fill="FFFFFF"/>
        <w:spacing w:after="0" w:line="240" w:lineRule="auto"/>
        <w:outlineLvl w:val="1"/>
        <w:rPr>
          <w:rFonts w:cs="Times New Roman"/>
          <w:b/>
          <w:bCs/>
          <w:szCs w:val="24"/>
        </w:rPr>
      </w:pPr>
    </w:p>
    <w:p w14:paraId="283CA351" w14:textId="77777777" w:rsidR="0057102B" w:rsidRPr="0057102B" w:rsidRDefault="0057102B" w:rsidP="0057102B">
      <w:pPr>
        <w:shd w:val="clear" w:color="auto" w:fill="FFFFFF"/>
        <w:spacing w:after="0" w:line="240" w:lineRule="auto"/>
        <w:outlineLvl w:val="1"/>
        <w:rPr>
          <w:rFonts w:cs="Times New Roman"/>
          <w:szCs w:val="24"/>
        </w:rPr>
      </w:pPr>
    </w:p>
    <w:tbl>
      <w:tblPr>
        <w:tblStyle w:val="TableGrid"/>
        <w:tblW w:w="0" w:type="auto"/>
        <w:tblLook w:val="04A0" w:firstRow="1" w:lastRow="0" w:firstColumn="1" w:lastColumn="0" w:noHBand="0" w:noVBand="1"/>
      </w:tblPr>
      <w:tblGrid>
        <w:gridCol w:w="10790"/>
      </w:tblGrid>
      <w:tr w:rsidR="00A946A4" w14:paraId="03D0F5A3" w14:textId="77777777" w:rsidTr="00A946A4">
        <w:tc>
          <w:tcPr>
            <w:tcW w:w="10790" w:type="dxa"/>
          </w:tcPr>
          <w:p w14:paraId="4279FEF4" w14:textId="77777777" w:rsidR="00A946A4" w:rsidRDefault="00A946A4" w:rsidP="00A946A4">
            <w:pPr>
              <w:rPr>
                <w:rFonts w:cs="Times New Roman"/>
                <w:b/>
                <w:szCs w:val="24"/>
              </w:rPr>
            </w:pPr>
            <w:r w:rsidRPr="00DC6E43">
              <w:rPr>
                <w:rFonts w:cs="Times New Roman"/>
                <w:b/>
                <w:szCs w:val="24"/>
              </w:rPr>
              <w:t>News in Brief</w:t>
            </w:r>
          </w:p>
          <w:p w14:paraId="38AA9989" w14:textId="306C358C" w:rsidR="00A946A4" w:rsidRPr="003E0378" w:rsidRDefault="003E0378" w:rsidP="00F81F5C">
            <w:pPr>
              <w:rPr>
                <w:rFonts w:cs="Times New Roman"/>
                <w:b/>
                <w:szCs w:val="24"/>
              </w:rPr>
            </w:pPr>
            <w:r w:rsidRPr="003B296E">
              <w:rPr>
                <w:rFonts w:cs="Times New Roman"/>
                <w:szCs w:val="24"/>
              </w:rPr>
              <w:t>The annual cultural extravaganza of the Indian Institute of Management-Ahmedabad (IIM-A), Chaos-2017, kicked off on Thursda</w:t>
            </w:r>
            <w:r>
              <w:rPr>
                <w:rFonts w:cs="Times New Roman"/>
                <w:szCs w:val="24"/>
              </w:rPr>
              <w:t xml:space="preserve">y, with the theme of </w:t>
            </w:r>
            <w:r w:rsidRPr="003B296E">
              <w:rPr>
                <w:rFonts w:cs="Times New Roman"/>
                <w:szCs w:val="24"/>
              </w:rPr>
              <w:t>“The colors of life”.</w:t>
            </w:r>
            <w:r>
              <w:rPr>
                <w:rFonts w:cs="Times New Roman"/>
                <w:szCs w:val="24"/>
              </w:rPr>
              <w:t xml:space="preserve"> T</w:t>
            </w:r>
            <w:r w:rsidRPr="003B296E">
              <w:rPr>
                <w:rFonts w:cs="Times New Roman"/>
                <w:szCs w:val="24"/>
              </w:rPr>
              <w:t>he</w:t>
            </w:r>
            <w:r>
              <w:rPr>
                <w:rFonts w:cs="Times New Roman"/>
                <w:szCs w:val="24"/>
              </w:rPr>
              <w:t xml:space="preserve"> main attraction from Day-1 was a lively performance from </w:t>
            </w:r>
            <w:proofErr w:type="spellStart"/>
            <w:r>
              <w:rPr>
                <w:rFonts w:cs="Times New Roman"/>
                <w:szCs w:val="24"/>
              </w:rPr>
              <w:t>Agnee</w:t>
            </w:r>
            <w:proofErr w:type="spellEnd"/>
            <w:r>
              <w:rPr>
                <w:rFonts w:cs="Times New Roman"/>
                <w:szCs w:val="24"/>
              </w:rPr>
              <w:t xml:space="preserve">, an Indian Rock band based in Pune. The other events included a </w:t>
            </w:r>
            <w:r w:rsidRPr="0080573D">
              <w:rPr>
                <w:rFonts w:cs="Times New Roman"/>
                <w:szCs w:val="24"/>
              </w:rPr>
              <w:t xml:space="preserve">marketing workshop titled </w:t>
            </w:r>
            <w:r>
              <w:rPr>
                <w:rFonts w:cs="Times New Roman"/>
                <w:szCs w:val="24"/>
              </w:rPr>
              <w:t>‘</w:t>
            </w:r>
            <w:r w:rsidRPr="0080573D">
              <w:rPr>
                <w:rFonts w:cs="Times New Roman"/>
                <w:szCs w:val="24"/>
              </w:rPr>
              <w:t>Brands to Stands</w:t>
            </w:r>
            <w:r>
              <w:rPr>
                <w:rFonts w:cs="Times New Roman"/>
                <w:szCs w:val="24"/>
              </w:rPr>
              <w:t xml:space="preserve">’ and a workshop on FM by </w:t>
            </w:r>
            <w:r w:rsidRPr="00C36C7B">
              <w:rPr>
                <w:rFonts w:cs="Times New Roman"/>
                <w:szCs w:val="24"/>
              </w:rPr>
              <w:t xml:space="preserve">RJ </w:t>
            </w:r>
            <w:proofErr w:type="spellStart"/>
            <w:r w:rsidRPr="00C36C7B">
              <w:rPr>
                <w:rFonts w:cs="Times New Roman"/>
                <w:szCs w:val="24"/>
              </w:rPr>
              <w:t>Thvanit</w:t>
            </w:r>
            <w:proofErr w:type="spellEnd"/>
            <w:r>
              <w:rPr>
                <w:rFonts w:cs="Times New Roman"/>
                <w:szCs w:val="24"/>
              </w:rPr>
              <w:t xml:space="preserve">. There was also an event for </w:t>
            </w:r>
            <w:r w:rsidRPr="0057102B">
              <w:rPr>
                <w:rFonts w:cs="Times New Roman"/>
                <w:szCs w:val="24"/>
              </w:rPr>
              <w:t xml:space="preserve">enthusiastic cyclists </w:t>
            </w:r>
            <w:r w:rsidR="00F81F5C">
              <w:rPr>
                <w:rFonts w:cs="Times New Roman"/>
                <w:szCs w:val="24"/>
              </w:rPr>
              <w:t>on</w:t>
            </w:r>
            <w:r w:rsidRPr="0057102B">
              <w:rPr>
                <w:rFonts w:cs="Times New Roman"/>
                <w:szCs w:val="24"/>
              </w:rPr>
              <w:t xml:space="preserve"> the early hours of </w:t>
            </w:r>
            <w:r>
              <w:rPr>
                <w:rFonts w:cs="Times New Roman"/>
                <w:szCs w:val="24"/>
              </w:rPr>
              <w:t>Republic Day</w:t>
            </w:r>
            <w:r w:rsidR="00F81F5C">
              <w:rPr>
                <w:rFonts w:cs="Times New Roman"/>
                <w:szCs w:val="24"/>
              </w:rPr>
              <w:t xml:space="preserve"> which</w:t>
            </w:r>
            <w:r>
              <w:rPr>
                <w:rFonts w:cs="Times New Roman"/>
                <w:szCs w:val="24"/>
              </w:rPr>
              <w:t xml:space="preserve"> had them cycli</w:t>
            </w:r>
            <w:r w:rsidR="00F81F5C">
              <w:rPr>
                <w:rFonts w:cs="Times New Roman"/>
                <w:szCs w:val="24"/>
              </w:rPr>
              <w:t>ng from the heritage campus</w:t>
            </w:r>
            <w:r>
              <w:rPr>
                <w:rFonts w:cs="Times New Roman"/>
                <w:szCs w:val="24"/>
              </w:rPr>
              <w:t xml:space="preserve"> till the</w:t>
            </w:r>
            <w:r w:rsidRPr="0057102B">
              <w:rPr>
                <w:rFonts w:cs="Times New Roman"/>
                <w:szCs w:val="24"/>
              </w:rPr>
              <w:t xml:space="preserve"> Sabarmati riverfront</w:t>
            </w:r>
            <w:r>
              <w:rPr>
                <w:rFonts w:cs="Times New Roman"/>
                <w:szCs w:val="24"/>
              </w:rPr>
              <w:t xml:space="preserve">. </w:t>
            </w:r>
          </w:p>
        </w:tc>
      </w:tr>
    </w:tbl>
    <w:p w14:paraId="71753BCE" w14:textId="77777777" w:rsidR="001E5548" w:rsidRDefault="001E5548" w:rsidP="00045A5C">
      <w:pPr>
        <w:spacing w:after="0"/>
        <w:rPr>
          <w:rFonts w:cs="Times New Roman"/>
          <w:b/>
          <w:bCs/>
          <w:sz w:val="20"/>
          <w:szCs w:val="20"/>
        </w:rPr>
      </w:pPr>
    </w:p>
    <w:p w14:paraId="6A088860" w14:textId="77777777" w:rsidR="00620511" w:rsidRDefault="00620511" w:rsidP="00045A5C">
      <w:pPr>
        <w:spacing w:after="0"/>
        <w:rPr>
          <w:rFonts w:cs="Times New Roman"/>
          <w:b/>
          <w:bCs/>
          <w:sz w:val="20"/>
          <w:szCs w:val="20"/>
        </w:rPr>
      </w:pPr>
    </w:p>
    <w:p w14:paraId="595194A6" w14:textId="6680ACE2" w:rsidR="00045A5C" w:rsidRPr="00620511" w:rsidRDefault="00335B1D" w:rsidP="00045A5C">
      <w:pPr>
        <w:spacing w:after="0"/>
        <w:rPr>
          <w:rFonts w:cs="Times New Roman"/>
          <w:b/>
          <w:bCs/>
          <w:sz w:val="22"/>
        </w:rPr>
      </w:pPr>
      <w:r w:rsidRPr="00620511">
        <w:rPr>
          <w:rFonts w:cs="Times New Roman"/>
          <w:b/>
          <w:bCs/>
          <w:sz w:val="22"/>
        </w:rPr>
        <w:t>About Indian Institute of Management Ahmedabad (IIMA)</w:t>
      </w:r>
    </w:p>
    <w:p w14:paraId="5BDBF5AA" w14:textId="04997C69" w:rsidR="00335B1D" w:rsidRPr="0057102B" w:rsidRDefault="00335B1D" w:rsidP="0057102B">
      <w:pPr>
        <w:spacing w:after="0" w:line="240" w:lineRule="auto"/>
        <w:contextualSpacing/>
        <w:jc w:val="left"/>
        <w:rPr>
          <w:rFonts w:asciiTheme="minorHAnsi" w:hAnsiTheme="minorHAnsi" w:cs="Times New Roman"/>
          <w:color w:val="000000"/>
          <w:sz w:val="20"/>
          <w:szCs w:val="20"/>
          <w:lang w:val="en-GB" w:eastAsia="de-DE" w:bidi="hi-IN"/>
        </w:rPr>
      </w:pPr>
      <w:r w:rsidRPr="0057102B">
        <w:rPr>
          <w:rFonts w:asciiTheme="minorHAnsi" w:hAnsiTheme="minorHAnsi" w:cs="Times New Roman"/>
          <w:color w:val="000000"/>
          <w:sz w:val="20"/>
          <w:szCs w:val="20"/>
          <w:lang w:val="en-GB" w:eastAsia="de-DE" w:bidi="hi-IN"/>
        </w:rPr>
        <w:t>Established in 1961, the Indian Institute of Management, Ahmedabad (IIMA) is recognized globally for excellence in management education. One of the top management schools in the world, IIMA educa</w:t>
      </w:r>
      <w:r w:rsidR="00E47DC7" w:rsidRPr="0057102B">
        <w:rPr>
          <w:rFonts w:asciiTheme="minorHAnsi" w:hAnsiTheme="minorHAnsi" w:cs="Times New Roman"/>
          <w:color w:val="000000"/>
          <w:sz w:val="20"/>
          <w:szCs w:val="20"/>
          <w:lang w:val="en-GB" w:eastAsia="de-DE" w:bidi="hi-IN"/>
        </w:rPr>
        <w:t>tes leaders of the enterprises.</w:t>
      </w:r>
      <w:r w:rsidR="00045A5C" w:rsidRPr="0057102B">
        <w:rPr>
          <w:rFonts w:asciiTheme="minorHAnsi" w:hAnsiTheme="minorHAnsi" w:cs="Times New Roman"/>
          <w:color w:val="000000"/>
          <w:sz w:val="20"/>
          <w:szCs w:val="20"/>
          <w:lang w:val="en-GB" w:eastAsia="de-DE" w:bidi="hi-IN"/>
        </w:rPr>
        <w:t xml:space="preserve"> </w:t>
      </w:r>
      <w:r w:rsidRPr="0057102B">
        <w:rPr>
          <w:rFonts w:asciiTheme="minorHAnsi" w:hAnsiTheme="minorHAnsi" w:cs="Times New Roman"/>
          <w:color w:val="000000"/>
          <w:sz w:val="20"/>
          <w:szCs w:val="20"/>
          <w:lang w:val="en-GB" w:eastAsia="de-DE" w:bidi="hi-IN"/>
        </w:rPr>
        <w:t>The Institute’s strategic priorities include: strengthening connection with its various constituencies, including academics, practitioners, alumni, and the community; nurturing a high performance work environment of stretch, autonomy, and teamwork; and strategic growth while maintaining emphasis on quality.</w:t>
      </w:r>
    </w:p>
    <w:p w14:paraId="4BB5B167" w14:textId="77777777" w:rsidR="00E47DC7" w:rsidRPr="0057102B" w:rsidRDefault="00E47DC7" w:rsidP="0057102B">
      <w:pPr>
        <w:spacing w:after="0" w:line="240" w:lineRule="auto"/>
        <w:contextualSpacing/>
        <w:jc w:val="left"/>
        <w:rPr>
          <w:rFonts w:asciiTheme="minorHAnsi" w:hAnsiTheme="minorHAnsi" w:cs="Times New Roman"/>
          <w:color w:val="000000"/>
          <w:sz w:val="20"/>
          <w:szCs w:val="20"/>
          <w:lang w:val="en-GB" w:eastAsia="de-DE" w:bidi="hi-IN"/>
        </w:rPr>
      </w:pPr>
    </w:p>
    <w:p w14:paraId="045B1872" w14:textId="6150A5C6" w:rsidR="003B5CB4" w:rsidRPr="0057102B" w:rsidRDefault="00335B1D" w:rsidP="0057102B">
      <w:pPr>
        <w:spacing w:after="0" w:line="240" w:lineRule="auto"/>
        <w:contextualSpacing/>
        <w:jc w:val="left"/>
        <w:rPr>
          <w:rFonts w:asciiTheme="minorHAnsi" w:hAnsiTheme="minorHAnsi" w:cs="Times New Roman"/>
          <w:color w:val="000000"/>
          <w:sz w:val="20"/>
          <w:szCs w:val="20"/>
          <w:lang w:val="en-GB" w:eastAsia="de-DE" w:bidi="hi-IN"/>
        </w:rPr>
      </w:pPr>
      <w:r w:rsidRPr="0057102B">
        <w:rPr>
          <w:rFonts w:asciiTheme="minorHAnsi" w:hAnsiTheme="minorHAnsi" w:cs="Times New Roman"/>
          <w:color w:val="000000"/>
          <w:sz w:val="20"/>
          <w:szCs w:val="20"/>
          <w:lang w:val="en-GB" w:eastAsia="de-DE" w:bidi="hi-IN"/>
        </w:rPr>
        <w:t xml:space="preserve">As per the latest ranking by The Economist, IIMA is No. 1 School in the world on the parameter of opening up new career opportunities for students. The flagship Post Graduate Programme (PGP) is ranked 16th in the Financial Times Masters in Management Ranking 2016. As per the Financial Times’ Global MBA Ranking 2016, IIMA’s Post Graduate Programme for Executives </w:t>
      </w:r>
      <w:r w:rsidRPr="0057102B">
        <w:rPr>
          <w:rFonts w:asciiTheme="minorHAnsi" w:hAnsiTheme="minorHAnsi" w:cs="Times New Roman"/>
          <w:color w:val="000000"/>
          <w:sz w:val="20"/>
          <w:szCs w:val="20"/>
          <w:lang w:val="en-GB" w:eastAsia="de-DE" w:bidi="hi-IN"/>
        </w:rPr>
        <w:lastRenderedPageBreak/>
        <w:t xml:space="preserve">(PGPX) is ranked 24th in the World. </w:t>
      </w:r>
      <w:r w:rsidR="00E47DC7" w:rsidRPr="0057102B">
        <w:rPr>
          <w:rFonts w:asciiTheme="minorHAnsi" w:hAnsiTheme="minorHAnsi" w:cs="Times New Roman"/>
          <w:color w:val="000000"/>
          <w:sz w:val="20"/>
          <w:szCs w:val="20"/>
          <w:lang w:val="en-GB" w:eastAsia="de-DE" w:bidi="hi-IN"/>
        </w:rPr>
        <w:t>IIMA has been ranked as #1 Management institute as per the National Institutional Ranking Framework (NIRF) rankings of Ministry of Human Resource Development, Government of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620511" w:rsidRDefault="003B5CB4" w:rsidP="00FD58C6">
      <w:pPr>
        <w:spacing w:line="259" w:lineRule="auto"/>
        <w:jc w:val="left"/>
        <w:rPr>
          <w:rFonts w:eastAsia="Times New Roman" w:cs="Times New Roman"/>
          <w:bCs/>
          <w:color w:val="000000"/>
          <w:szCs w:val="24"/>
          <w:lang w:eastAsia="en-IN"/>
        </w:rPr>
      </w:pPr>
      <w:r w:rsidRPr="00620511">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620511" w14:paraId="08690A21" w14:textId="77777777" w:rsidTr="00160164">
        <w:trPr>
          <w:trHeight w:val="1627"/>
          <w:jc w:val="center"/>
        </w:trPr>
        <w:tc>
          <w:tcPr>
            <w:tcW w:w="4424" w:type="dxa"/>
          </w:tcPr>
          <w:p w14:paraId="43B31035" w14:textId="77777777" w:rsidR="0057102B" w:rsidRPr="0057102B" w:rsidRDefault="0057102B" w:rsidP="0057102B">
            <w:pPr>
              <w:spacing w:line="276" w:lineRule="auto"/>
              <w:contextualSpacing/>
              <w:jc w:val="left"/>
              <w:rPr>
                <w:rFonts w:asciiTheme="minorHAnsi" w:hAnsiTheme="minorHAnsi" w:cs="Times New Roman"/>
                <w:color w:val="000000"/>
                <w:sz w:val="22"/>
                <w:szCs w:val="24"/>
                <w:lang w:val="en-GB" w:bidi="hi-IN"/>
              </w:rPr>
            </w:pPr>
            <w:r w:rsidRPr="0057102B">
              <w:rPr>
                <w:rFonts w:asciiTheme="minorHAnsi" w:hAnsiTheme="minorHAnsi" w:cs="Times New Roman"/>
                <w:color w:val="000000"/>
                <w:sz w:val="22"/>
                <w:szCs w:val="24"/>
                <w:lang w:val="en-GB" w:bidi="hi-IN"/>
              </w:rPr>
              <w:t xml:space="preserve">Mithila </w:t>
            </w:r>
            <w:proofErr w:type="spellStart"/>
            <w:r w:rsidRPr="0057102B">
              <w:rPr>
                <w:rFonts w:asciiTheme="minorHAnsi" w:hAnsiTheme="minorHAnsi" w:cs="Times New Roman"/>
                <w:color w:val="000000"/>
                <w:sz w:val="22"/>
                <w:szCs w:val="24"/>
                <w:lang w:val="en-GB" w:bidi="hi-IN"/>
              </w:rPr>
              <w:t>Hegde</w:t>
            </w:r>
            <w:proofErr w:type="spellEnd"/>
            <w:r w:rsidRPr="0057102B">
              <w:rPr>
                <w:rFonts w:asciiTheme="minorHAnsi" w:hAnsiTheme="minorHAnsi" w:cs="Times New Roman"/>
                <w:color w:val="000000"/>
                <w:sz w:val="22"/>
                <w:szCs w:val="24"/>
                <w:lang w:val="en-GB" w:bidi="hi-IN"/>
              </w:rPr>
              <w:t xml:space="preserve"> </w:t>
            </w:r>
          </w:p>
          <w:p w14:paraId="478194E0" w14:textId="77777777" w:rsidR="0057102B" w:rsidRPr="0057102B" w:rsidRDefault="0057102B" w:rsidP="0057102B">
            <w:pPr>
              <w:spacing w:line="276" w:lineRule="auto"/>
              <w:contextualSpacing/>
              <w:jc w:val="left"/>
              <w:rPr>
                <w:rFonts w:asciiTheme="minorHAnsi" w:hAnsiTheme="minorHAnsi" w:cs="Times New Roman"/>
                <w:color w:val="000000"/>
                <w:sz w:val="22"/>
                <w:szCs w:val="24"/>
                <w:lang w:val="en-GB" w:bidi="hi-IN"/>
              </w:rPr>
            </w:pPr>
            <w:r w:rsidRPr="0057102B">
              <w:rPr>
                <w:rFonts w:asciiTheme="minorHAnsi" w:hAnsiTheme="minorHAnsi" w:cs="Times New Roman"/>
                <w:color w:val="000000"/>
                <w:sz w:val="22"/>
                <w:szCs w:val="24"/>
                <w:lang w:val="en-GB" w:bidi="hi-IN"/>
              </w:rPr>
              <w:t xml:space="preserve">Member, Media Cell (PGP-1) </w:t>
            </w:r>
          </w:p>
          <w:p w14:paraId="51392420" w14:textId="77777777" w:rsidR="0057102B" w:rsidRPr="0057102B" w:rsidRDefault="0057102B" w:rsidP="0057102B">
            <w:pPr>
              <w:spacing w:line="276" w:lineRule="auto"/>
              <w:contextualSpacing/>
              <w:jc w:val="left"/>
              <w:rPr>
                <w:rFonts w:asciiTheme="minorHAnsi" w:hAnsiTheme="minorHAnsi" w:cs="Times New Roman"/>
                <w:color w:val="000000"/>
                <w:sz w:val="22"/>
                <w:szCs w:val="24"/>
                <w:lang w:val="en-GB" w:bidi="hi-IN"/>
              </w:rPr>
            </w:pPr>
            <w:r w:rsidRPr="0057102B">
              <w:rPr>
                <w:rFonts w:asciiTheme="minorHAnsi" w:hAnsiTheme="minorHAnsi" w:cs="Times New Roman"/>
                <w:color w:val="000000"/>
                <w:sz w:val="22"/>
                <w:szCs w:val="24"/>
                <w:lang w:val="en-GB" w:bidi="hi-IN"/>
              </w:rPr>
              <w:t xml:space="preserve">Indian Institute of Management Ahmedabad </w:t>
            </w:r>
          </w:p>
          <w:p w14:paraId="182BB5CC" w14:textId="77777777" w:rsidR="0057102B" w:rsidRPr="0057102B" w:rsidRDefault="0057102B" w:rsidP="0057102B">
            <w:pPr>
              <w:spacing w:line="276" w:lineRule="auto"/>
              <w:contextualSpacing/>
              <w:jc w:val="left"/>
              <w:rPr>
                <w:rFonts w:asciiTheme="minorHAnsi" w:hAnsiTheme="minorHAnsi" w:cs="Times New Roman"/>
                <w:color w:val="000000"/>
                <w:sz w:val="22"/>
                <w:szCs w:val="24"/>
                <w:lang w:val="en-GB" w:bidi="hi-IN"/>
              </w:rPr>
            </w:pPr>
            <w:proofErr w:type="spellStart"/>
            <w:r w:rsidRPr="0057102B">
              <w:rPr>
                <w:rFonts w:asciiTheme="minorHAnsi" w:hAnsiTheme="minorHAnsi" w:cs="Times New Roman"/>
                <w:color w:val="000000"/>
                <w:sz w:val="22"/>
                <w:szCs w:val="24"/>
                <w:lang w:val="en-GB" w:bidi="hi-IN"/>
              </w:rPr>
              <w:t>Ph</w:t>
            </w:r>
            <w:proofErr w:type="spellEnd"/>
            <w:r w:rsidRPr="0057102B">
              <w:rPr>
                <w:rFonts w:asciiTheme="minorHAnsi" w:hAnsiTheme="minorHAnsi" w:cs="Times New Roman"/>
                <w:color w:val="000000"/>
                <w:sz w:val="22"/>
                <w:szCs w:val="24"/>
                <w:lang w:val="en-GB" w:bidi="hi-IN"/>
              </w:rPr>
              <w:t>: (Cell) +91-9740499011</w:t>
            </w:r>
          </w:p>
          <w:p w14:paraId="65C178AF" w14:textId="5FEA023D" w:rsidR="00D561D4" w:rsidRPr="00620511" w:rsidRDefault="0057102B" w:rsidP="0057102B">
            <w:pPr>
              <w:spacing w:line="276" w:lineRule="auto"/>
              <w:contextualSpacing/>
              <w:jc w:val="left"/>
              <w:rPr>
                <w:rFonts w:cs="Times New Roman"/>
                <w:color w:val="000000"/>
                <w:szCs w:val="24"/>
              </w:rPr>
            </w:pPr>
            <w:r w:rsidRPr="0057102B">
              <w:rPr>
                <w:rFonts w:asciiTheme="minorHAnsi" w:hAnsiTheme="minorHAnsi" w:cs="Times New Roman"/>
                <w:color w:val="000000"/>
                <w:sz w:val="22"/>
                <w:szCs w:val="24"/>
                <w:lang w:val="en-GB" w:bidi="hi-IN"/>
              </w:rPr>
              <w:t>Email: p17mithilah@iima.ac.in</w:t>
            </w:r>
          </w:p>
        </w:tc>
        <w:tc>
          <w:tcPr>
            <w:tcW w:w="4414" w:type="dxa"/>
          </w:tcPr>
          <w:p w14:paraId="2D5D8F5C" w14:textId="77777777" w:rsidR="001A5539" w:rsidRPr="001A5539" w:rsidRDefault="001A5539" w:rsidP="001A5539">
            <w:pPr>
              <w:spacing w:line="276" w:lineRule="auto"/>
              <w:contextualSpacing/>
              <w:jc w:val="left"/>
              <w:rPr>
                <w:rFonts w:asciiTheme="minorHAnsi" w:hAnsiTheme="minorHAnsi" w:cs="Times New Roman"/>
                <w:color w:val="000000"/>
                <w:sz w:val="22"/>
                <w:szCs w:val="24"/>
                <w:lang w:val="en-GB" w:bidi="hi-IN"/>
              </w:rPr>
            </w:pPr>
            <w:proofErr w:type="spellStart"/>
            <w:r w:rsidRPr="001A5539">
              <w:rPr>
                <w:rFonts w:asciiTheme="minorHAnsi" w:hAnsiTheme="minorHAnsi" w:cs="Times New Roman"/>
                <w:color w:val="000000"/>
                <w:sz w:val="22"/>
                <w:szCs w:val="24"/>
                <w:lang w:val="en-GB" w:bidi="hi-IN"/>
              </w:rPr>
              <w:t>Aashish</w:t>
            </w:r>
            <w:proofErr w:type="spellEnd"/>
            <w:r w:rsidRPr="001A5539">
              <w:rPr>
                <w:rFonts w:asciiTheme="minorHAnsi" w:hAnsiTheme="minorHAnsi" w:cs="Times New Roman"/>
                <w:color w:val="000000"/>
                <w:sz w:val="22"/>
                <w:szCs w:val="24"/>
                <w:lang w:val="en-GB" w:bidi="hi-IN"/>
              </w:rPr>
              <w:t xml:space="preserve"> Gupta</w:t>
            </w:r>
          </w:p>
          <w:p w14:paraId="79518998" w14:textId="77777777" w:rsidR="001A5539" w:rsidRPr="001A5539" w:rsidRDefault="001A5539" w:rsidP="001A5539">
            <w:pPr>
              <w:spacing w:line="276" w:lineRule="auto"/>
              <w:contextualSpacing/>
              <w:jc w:val="left"/>
              <w:rPr>
                <w:rFonts w:asciiTheme="minorHAnsi" w:hAnsiTheme="minorHAnsi" w:cs="Times New Roman"/>
                <w:color w:val="000000"/>
                <w:sz w:val="22"/>
                <w:szCs w:val="24"/>
                <w:lang w:val="en-GB" w:bidi="hi-IN"/>
              </w:rPr>
            </w:pPr>
            <w:r w:rsidRPr="001A5539">
              <w:rPr>
                <w:rFonts w:asciiTheme="minorHAnsi" w:hAnsiTheme="minorHAnsi" w:cs="Times New Roman"/>
                <w:color w:val="000000"/>
                <w:sz w:val="22"/>
                <w:szCs w:val="24"/>
                <w:lang w:val="en-GB" w:bidi="hi-IN"/>
              </w:rPr>
              <w:t>Marketing &amp; PR Cell, Chaos (PGP-2)</w:t>
            </w:r>
          </w:p>
          <w:p w14:paraId="48188FDE" w14:textId="77777777" w:rsidR="001A5539" w:rsidRPr="001A5539" w:rsidRDefault="001A5539" w:rsidP="001A5539">
            <w:pPr>
              <w:spacing w:line="276" w:lineRule="auto"/>
              <w:contextualSpacing/>
              <w:jc w:val="left"/>
              <w:rPr>
                <w:rFonts w:asciiTheme="minorHAnsi" w:hAnsiTheme="minorHAnsi" w:cs="Times New Roman"/>
                <w:color w:val="000000"/>
                <w:sz w:val="22"/>
                <w:szCs w:val="24"/>
                <w:lang w:val="en-GB" w:bidi="hi-IN"/>
              </w:rPr>
            </w:pPr>
            <w:r w:rsidRPr="001A5539">
              <w:rPr>
                <w:rFonts w:asciiTheme="minorHAnsi" w:hAnsiTheme="minorHAnsi" w:cs="Times New Roman"/>
                <w:color w:val="000000"/>
                <w:sz w:val="22"/>
                <w:szCs w:val="24"/>
                <w:lang w:val="en-GB" w:bidi="hi-IN"/>
              </w:rPr>
              <w:t>Indian Institute of Management Ahmedabad</w:t>
            </w:r>
          </w:p>
          <w:p w14:paraId="71541708" w14:textId="77777777" w:rsidR="001A5539" w:rsidRPr="001A5539" w:rsidRDefault="001A5539" w:rsidP="001A5539">
            <w:pPr>
              <w:spacing w:line="276" w:lineRule="auto"/>
              <w:contextualSpacing/>
              <w:jc w:val="left"/>
              <w:rPr>
                <w:rFonts w:asciiTheme="minorHAnsi" w:hAnsiTheme="minorHAnsi" w:cs="Times New Roman"/>
                <w:color w:val="000000"/>
                <w:sz w:val="22"/>
                <w:szCs w:val="24"/>
                <w:lang w:val="en-GB" w:bidi="hi-IN"/>
              </w:rPr>
            </w:pPr>
            <w:proofErr w:type="spellStart"/>
            <w:r w:rsidRPr="001A5539">
              <w:rPr>
                <w:rFonts w:asciiTheme="minorHAnsi" w:hAnsiTheme="minorHAnsi" w:cs="Times New Roman"/>
                <w:color w:val="000000"/>
                <w:sz w:val="22"/>
                <w:szCs w:val="24"/>
                <w:lang w:val="en-GB" w:bidi="hi-IN"/>
              </w:rPr>
              <w:t>Ph</w:t>
            </w:r>
            <w:proofErr w:type="spellEnd"/>
            <w:r w:rsidRPr="001A5539">
              <w:rPr>
                <w:rFonts w:asciiTheme="minorHAnsi" w:hAnsiTheme="minorHAnsi" w:cs="Times New Roman"/>
                <w:color w:val="000000"/>
                <w:sz w:val="22"/>
                <w:szCs w:val="24"/>
                <w:lang w:val="en-GB" w:bidi="hi-IN"/>
              </w:rPr>
              <w:t>: (Cell) +91-8090026763</w:t>
            </w:r>
          </w:p>
          <w:p w14:paraId="4A3FB0A8" w14:textId="42047083" w:rsidR="00D561D4" w:rsidRPr="00620511" w:rsidRDefault="001A5539" w:rsidP="001A5539">
            <w:pPr>
              <w:spacing w:line="276" w:lineRule="auto"/>
              <w:contextualSpacing/>
              <w:jc w:val="left"/>
              <w:rPr>
                <w:rFonts w:cs="Times New Roman"/>
                <w:szCs w:val="24"/>
                <w:u w:val="single"/>
              </w:rPr>
            </w:pPr>
            <w:r w:rsidRPr="001A5539">
              <w:rPr>
                <w:rFonts w:asciiTheme="minorHAnsi" w:hAnsiTheme="minorHAnsi" w:cs="Times New Roman"/>
                <w:color w:val="000000"/>
                <w:sz w:val="22"/>
                <w:szCs w:val="24"/>
                <w:lang w:val="en-GB" w:bidi="hi-IN"/>
              </w:rPr>
              <w:t xml:space="preserve">Email: </w:t>
            </w:r>
            <w:r w:rsidRPr="001A5539">
              <w:rPr>
                <w:rFonts w:asciiTheme="minorHAnsi" w:hAnsiTheme="minorHAnsi"/>
                <w:color w:val="000000"/>
                <w:sz w:val="22"/>
                <w:lang w:val="en-GB" w:bidi="hi-IN"/>
              </w:rPr>
              <w:t>p16aashishg@iima.ac.in</w:t>
            </w:r>
          </w:p>
        </w:tc>
      </w:tr>
    </w:tbl>
    <w:p w14:paraId="67F59B11" w14:textId="39FEEAC1" w:rsidR="0005513B" w:rsidRPr="00620511" w:rsidRDefault="0005513B" w:rsidP="00E06F1E">
      <w:pPr>
        <w:rPr>
          <w:rFonts w:cs="Times New Roman"/>
          <w:szCs w:val="24"/>
        </w:rPr>
      </w:pPr>
    </w:p>
    <w:sectPr w:rsidR="0005513B" w:rsidRPr="00620511"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54F52C" w14:textId="77777777" w:rsidR="002B0457" w:rsidRDefault="002B0457" w:rsidP="008815DD">
      <w:pPr>
        <w:spacing w:after="0" w:line="240" w:lineRule="auto"/>
      </w:pPr>
      <w:r>
        <w:separator/>
      </w:r>
    </w:p>
  </w:endnote>
  <w:endnote w:type="continuationSeparator" w:id="0">
    <w:p w14:paraId="223FC365" w14:textId="77777777" w:rsidR="002B0457" w:rsidRDefault="002B0457"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STHupo">
    <w:charset w:val="86"/>
    <w:family w:val="auto"/>
    <w:pitch w:val="variable"/>
    <w:sig w:usb0="00000001" w:usb1="080F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A6E22" w14:textId="77777777" w:rsidR="002B0457" w:rsidRDefault="002B0457" w:rsidP="008815DD">
      <w:pPr>
        <w:spacing w:after="0" w:line="240" w:lineRule="auto"/>
      </w:pPr>
      <w:r>
        <w:separator/>
      </w:r>
    </w:p>
  </w:footnote>
  <w:footnote w:type="continuationSeparator" w:id="0">
    <w:p w14:paraId="7ACAEAB0" w14:textId="77777777" w:rsidR="002B0457" w:rsidRDefault="002B0457"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MqsFAE4VSfctAAAA"/>
  </w:docVars>
  <w:rsids>
    <w:rsidRoot w:val="00251224"/>
    <w:rsid w:val="00003BE6"/>
    <w:rsid w:val="0000520B"/>
    <w:rsid w:val="00045A5C"/>
    <w:rsid w:val="00050BC5"/>
    <w:rsid w:val="0005513B"/>
    <w:rsid w:val="00063A8F"/>
    <w:rsid w:val="000714AD"/>
    <w:rsid w:val="0007376C"/>
    <w:rsid w:val="00073D68"/>
    <w:rsid w:val="000A1CF1"/>
    <w:rsid w:val="000B0370"/>
    <w:rsid w:val="000B5A11"/>
    <w:rsid w:val="000D04D1"/>
    <w:rsid w:val="000E2B3A"/>
    <w:rsid w:val="000F1EE9"/>
    <w:rsid w:val="00107E4D"/>
    <w:rsid w:val="00124E59"/>
    <w:rsid w:val="001321DD"/>
    <w:rsid w:val="00137D65"/>
    <w:rsid w:val="00143583"/>
    <w:rsid w:val="00146989"/>
    <w:rsid w:val="001570E2"/>
    <w:rsid w:val="0015745D"/>
    <w:rsid w:val="00160164"/>
    <w:rsid w:val="00161C19"/>
    <w:rsid w:val="001759B8"/>
    <w:rsid w:val="00193A96"/>
    <w:rsid w:val="00197EA6"/>
    <w:rsid w:val="001A5539"/>
    <w:rsid w:val="001B0DD8"/>
    <w:rsid w:val="001C2248"/>
    <w:rsid w:val="001C430B"/>
    <w:rsid w:val="001E10C2"/>
    <w:rsid w:val="001E5548"/>
    <w:rsid w:val="001E5C57"/>
    <w:rsid w:val="001F12E5"/>
    <w:rsid w:val="00206E0A"/>
    <w:rsid w:val="00210A51"/>
    <w:rsid w:val="00216C4C"/>
    <w:rsid w:val="0022570C"/>
    <w:rsid w:val="002276D5"/>
    <w:rsid w:val="00233FAF"/>
    <w:rsid w:val="002345E6"/>
    <w:rsid w:val="00241FB9"/>
    <w:rsid w:val="00251224"/>
    <w:rsid w:val="0025437B"/>
    <w:rsid w:val="00260EF2"/>
    <w:rsid w:val="00266B61"/>
    <w:rsid w:val="00273B3D"/>
    <w:rsid w:val="00273B75"/>
    <w:rsid w:val="00275FB5"/>
    <w:rsid w:val="002763BC"/>
    <w:rsid w:val="00277AB5"/>
    <w:rsid w:val="002836D7"/>
    <w:rsid w:val="002907AB"/>
    <w:rsid w:val="002968E3"/>
    <w:rsid w:val="002A048F"/>
    <w:rsid w:val="002B0457"/>
    <w:rsid w:val="002C0A3F"/>
    <w:rsid w:val="002D1538"/>
    <w:rsid w:val="002D7A76"/>
    <w:rsid w:val="002E0F0D"/>
    <w:rsid w:val="002E733F"/>
    <w:rsid w:val="002F17A0"/>
    <w:rsid w:val="002F51F1"/>
    <w:rsid w:val="003107AB"/>
    <w:rsid w:val="00310EFD"/>
    <w:rsid w:val="00315606"/>
    <w:rsid w:val="00321EB1"/>
    <w:rsid w:val="00330CEC"/>
    <w:rsid w:val="00335B1D"/>
    <w:rsid w:val="00336020"/>
    <w:rsid w:val="00336B8D"/>
    <w:rsid w:val="00362D92"/>
    <w:rsid w:val="00365444"/>
    <w:rsid w:val="0038105B"/>
    <w:rsid w:val="0038506B"/>
    <w:rsid w:val="00394D10"/>
    <w:rsid w:val="003A3313"/>
    <w:rsid w:val="003B0C99"/>
    <w:rsid w:val="003B296E"/>
    <w:rsid w:val="003B5CB4"/>
    <w:rsid w:val="003B6188"/>
    <w:rsid w:val="003B6CAE"/>
    <w:rsid w:val="003C1F84"/>
    <w:rsid w:val="003C25CF"/>
    <w:rsid w:val="003D15C9"/>
    <w:rsid w:val="003D325B"/>
    <w:rsid w:val="003D3D22"/>
    <w:rsid w:val="003E0378"/>
    <w:rsid w:val="003E2961"/>
    <w:rsid w:val="003F7A3E"/>
    <w:rsid w:val="00403609"/>
    <w:rsid w:val="00406411"/>
    <w:rsid w:val="004334B6"/>
    <w:rsid w:val="004479F3"/>
    <w:rsid w:val="00457986"/>
    <w:rsid w:val="0046481D"/>
    <w:rsid w:val="00472175"/>
    <w:rsid w:val="004B098F"/>
    <w:rsid w:val="004B249A"/>
    <w:rsid w:val="004C47D9"/>
    <w:rsid w:val="004D2F1E"/>
    <w:rsid w:val="004F797A"/>
    <w:rsid w:val="004F7CFE"/>
    <w:rsid w:val="00502CF2"/>
    <w:rsid w:val="005179BD"/>
    <w:rsid w:val="00521838"/>
    <w:rsid w:val="0052218C"/>
    <w:rsid w:val="005461A5"/>
    <w:rsid w:val="00546D5C"/>
    <w:rsid w:val="005671BF"/>
    <w:rsid w:val="0057102B"/>
    <w:rsid w:val="005735E0"/>
    <w:rsid w:val="005756D2"/>
    <w:rsid w:val="005801A0"/>
    <w:rsid w:val="00590DDC"/>
    <w:rsid w:val="005A22A9"/>
    <w:rsid w:val="005A610F"/>
    <w:rsid w:val="005B2E22"/>
    <w:rsid w:val="005B7703"/>
    <w:rsid w:val="005C29CC"/>
    <w:rsid w:val="005C3185"/>
    <w:rsid w:val="005C4722"/>
    <w:rsid w:val="005C52D8"/>
    <w:rsid w:val="005E1590"/>
    <w:rsid w:val="005F728F"/>
    <w:rsid w:val="00600C4B"/>
    <w:rsid w:val="006119AD"/>
    <w:rsid w:val="00620511"/>
    <w:rsid w:val="006217F1"/>
    <w:rsid w:val="00621BD8"/>
    <w:rsid w:val="006233E1"/>
    <w:rsid w:val="00633F05"/>
    <w:rsid w:val="006417B3"/>
    <w:rsid w:val="00647CB5"/>
    <w:rsid w:val="00652732"/>
    <w:rsid w:val="00663EEB"/>
    <w:rsid w:val="00675F24"/>
    <w:rsid w:val="0067710B"/>
    <w:rsid w:val="00686A55"/>
    <w:rsid w:val="00686AB4"/>
    <w:rsid w:val="00687B7E"/>
    <w:rsid w:val="006972F0"/>
    <w:rsid w:val="006A4F33"/>
    <w:rsid w:val="006A7538"/>
    <w:rsid w:val="006C57EE"/>
    <w:rsid w:val="006D08C3"/>
    <w:rsid w:val="006D32E0"/>
    <w:rsid w:val="006E121A"/>
    <w:rsid w:val="006E1A29"/>
    <w:rsid w:val="006E3BEC"/>
    <w:rsid w:val="006E5915"/>
    <w:rsid w:val="007063B4"/>
    <w:rsid w:val="007110CE"/>
    <w:rsid w:val="00756925"/>
    <w:rsid w:val="00756ACA"/>
    <w:rsid w:val="00757114"/>
    <w:rsid w:val="007605C9"/>
    <w:rsid w:val="00760C6C"/>
    <w:rsid w:val="00761236"/>
    <w:rsid w:val="00770F4D"/>
    <w:rsid w:val="00781225"/>
    <w:rsid w:val="0078238E"/>
    <w:rsid w:val="00783D3E"/>
    <w:rsid w:val="00793765"/>
    <w:rsid w:val="007954BA"/>
    <w:rsid w:val="007A597A"/>
    <w:rsid w:val="007B3318"/>
    <w:rsid w:val="007C19F9"/>
    <w:rsid w:val="007C56F2"/>
    <w:rsid w:val="007D2686"/>
    <w:rsid w:val="007D68CC"/>
    <w:rsid w:val="007E5BCE"/>
    <w:rsid w:val="007F0199"/>
    <w:rsid w:val="007F1448"/>
    <w:rsid w:val="0080573D"/>
    <w:rsid w:val="0082475B"/>
    <w:rsid w:val="00833BF2"/>
    <w:rsid w:val="00836A01"/>
    <w:rsid w:val="0085313F"/>
    <w:rsid w:val="00853DFC"/>
    <w:rsid w:val="00860C76"/>
    <w:rsid w:val="0086553A"/>
    <w:rsid w:val="00875657"/>
    <w:rsid w:val="008815DD"/>
    <w:rsid w:val="00892810"/>
    <w:rsid w:val="0089626F"/>
    <w:rsid w:val="008B6704"/>
    <w:rsid w:val="008C02F8"/>
    <w:rsid w:val="008E189B"/>
    <w:rsid w:val="008F2C66"/>
    <w:rsid w:val="00910DC2"/>
    <w:rsid w:val="00913C7B"/>
    <w:rsid w:val="009207C9"/>
    <w:rsid w:val="00921970"/>
    <w:rsid w:val="00922815"/>
    <w:rsid w:val="009434D6"/>
    <w:rsid w:val="00945F5F"/>
    <w:rsid w:val="00956875"/>
    <w:rsid w:val="009619D5"/>
    <w:rsid w:val="00970F20"/>
    <w:rsid w:val="00980172"/>
    <w:rsid w:val="00987824"/>
    <w:rsid w:val="009A0BEB"/>
    <w:rsid w:val="009B22C2"/>
    <w:rsid w:val="009B4E39"/>
    <w:rsid w:val="009C3ADD"/>
    <w:rsid w:val="009E0212"/>
    <w:rsid w:val="009E4621"/>
    <w:rsid w:val="009E479A"/>
    <w:rsid w:val="00A124AC"/>
    <w:rsid w:val="00A25540"/>
    <w:rsid w:val="00A41293"/>
    <w:rsid w:val="00A41502"/>
    <w:rsid w:val="00A534ED"/>
    <w:rsid w:val="00A5500C"/>
    <w:rsid w:val="00A620ED"/>
    <w:rsid w:val="00A73180"/>
    <w:rsid w:val="00A946A4"/>
    <w:rsid w:val="00AA3B6B"/>
    <w:rsid w:val="00AB6BAB"/>
    <w:rsid w:val="00AD4161"/>
    <w:rsid w:val="00AD51C9"/>
    <w:rsid w:val="00AE111A"/>
    <w:rsid w:val="00AE78B5"/>
    <w:rsid w:val="00AE7D40"/>
    <w:rsid w:val="00B01987"/>
    <w:rsid w:val="00B110F7"/>
    <w:rsid w:val="00B1205D"/>
    <w:rsid w:val="00B16588"/>
    <w:rsid w:val="00B167C5"/>
    <w:rsid w:val="00B230D1"/>
    <w:rsid w:val="00B34664"/>
    <w:rsid w:val="00B41618"/>
    <w:rsid w:val="00B5034F"/>
    <w:rsid w:val="00B53758"/>
    <w:rsid w:val="00B55C51"/>
    <w:rsid w:val="00B5666A"/>
    <w:rsid w:val="00B73CAE"/>
    <w:rsid w:val="00B82FFD"/>
    <w:rsid w:val="00BA1469"/>
    <w:rsid w:val="00BA329E"/>
    <w:rsid w:val="00BA5D81"/>
    <w:rsid w:val="00BB4744"/>
    <w:rsid w:val="00BC0123"/>
    <w:rsid w:val="00BD37F4"/>
    <w:rsid w:val="00BF1C13"/>
    <w:rsid w:val="00C01EDB"/>
    <w:rsid w:val="00C109B4"/>
    <w:rsid w:val="00C36C7B"/>
    <w:rsid w:val="00C43CF7"/>
    <w:rsid w:val="00C470C2"/>
    <w:rsid w:val="00C54C7F"/>
    <w:rsid w:val="00C55245"/>
    <w:rsid w:val="00C554E1"/>
    <w:rsid w:val="00C61255"/>
    <w:rsid w:val="00C6382E"/>
    <w:rsid w:val="00C7484A"/>
    <w:rsid w:val="00C75891"/>
    <w:rsid w:val="00C83B76"/>
    <w:rsid w:val="00CA19D7"/>
    <w:rsid w:val="00CA3957"/>
    <w:rsid w:val="00CA7CFE"/>
    <w:rsid w:val="00CB4585"/>
    <w:rsid w:val="00CB69C3"/>
    <w:rsid w:val="00CC1740"/>
    <w:rsid w:val="00CC1D45"/>
    <w:rsid w:val="00CE3316"/>
    <w:rsid w:val="00CF15A8"/>
    <w:rsid w:val="00CF7454"/>
    <w:rsid w:val="00D00824"/>
    <w:rsid w:val="00D20917"/>
    <w:rsid w:val="00D25054"/>
    <w:rsid w:val="00D31A33"/>
    <w:rsid w:val="00D45D2D"/>
    <w:rsid w:val="00D47A29"/>
    <w:rsid w:val="00D51AAB"/>
    <w:rsid w:val="00D546C2"/>
    <w:rsid w:val="00D561D4"/>
    <w:rsid w:val="00D7094A"/>
    <w:rsid w:val="00D94869"/>
    <w:rsid w:val="00D94F50"/>
    <w:rsid w:val="00D95D85"/>
    <w:rsid w:val="00DA0D12"/>
    <w:rsid w:val="00DA3A5F"/>
    <w:rsid w:val="00DB1DCE"/>
    <w:rsid w:val="00DD263F"/>
    <w:rsid w:val="00DD6BCB"/>
    <w:rsid w:val="00DE0283"/>
    <w:rsid w:val="00DE42FB"/>
    <w:rsid w:val="00DE78D0"/>
    <w:rsid w:val="00DF3799"/>
    <w:rsid w:val="00E06F1E"/>
    <w:rsid w:val="00E079F7"/>
    <w:rsid w:val="00E20127"/>
    <w:rsid w:val="00E37674"/>
    <w:rsid w:val="00E41925"/>
    <w:rsid w:val="00E47DC7"/>
    <w:rsid w:val="00E511F4"/>
    <w:rsid w:val="00E5343A"/>
    <w:rsid w:val="00E57313"/>
    <w:rsid w:val="00E61B9E"/>
    <w:rsid w:val="00E70079"/>
    <w:rsid w:val="00E7681F"/>
    <w:rsid w:val="00E97664"/>
    <w:rsid w:val="00EC5A76"/>
    <w:rsid w:val="00F01F16"/>
    <w:rsid w:val="00F14C2C"/>
    <w:rsid w:val="00F14D8C"/>
    <w:rsid w:val="00F33D8E"/>
    <w:rsid w:val="00F42749"/>
    <w:rsid w:val="00F55D73"/>
    <w:rsid w:val="00F56C6E"/>
    <w:rsid w:val="00F5758E"/>
    <w:rsid w:val="00F5766B"/>
    <w:rsid w:val="00F6497C"/>
    <w:rsid w:val="00F70C41"/>
    <w:rsid w:val="00F74979"/>
    <w:rsid w:val="00F765CB"/>
    <w:rsid w:val="00F80F55"/>
    <w:rsid w:val="00F81F5C"/>
    <w:rsid w:val="00F85CC4"/>
    <w:rsid w:val="00FB0C8E"/>
    <w:rsid w:val="00FC5879"/>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 w:type="paragraph" w:customStyle="1" w:styleId="body">
    <w:name w:val="body"/>
    <w:basedOn w:val="Normal"/>
    <w:rsid w:val="00F74979"/>
    <w:pPr>
      <w:spacing w:before="100" w:beforeAutospacing="1" w:after="100" w:afterAutospacing="1" w:line="240" w:lineRule="auto"/>
      <w:jc w:val="left"/>
    </w:pPr>
    <w:rPr>
      <w:rFonts w:eastAsia="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 w:type="paragraph" w:customStyle="1" w:styleId="body">
    <w:name w:val="body"/>
    <w:basedOn w:val="Normal"/>
    <w:rsid w:val="00F74979"/>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797604639">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2617306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226261803">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686519269">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facebook.com/IIMA.Chaos/" TargetMode="Externa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CFF74-EB83-41A4-B1F6-A0B0870CE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780</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admin</cp:lastModifiedBy>
  <cp:revision>9</cp:revision>
  <cp:lastPrinted>2017-11-28T18:11:00Z</cp:lastPrinted>
  <dcterms:created xsi:type="dcterms:W3CDTF">2018-01-26T12:52:00Z</dcterms:created>
  <dcterms:modified xsi:type="dcterms:W3CDTF">2018-01-26T14:47:00Z</dcterms:modified>
</cp:coreProperties>
</file>